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61A4DAFB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0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65C0C59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B4670" w:rsidRPr="00C9245B">
        <w:rPr>
          <w:rFonts w:ascii="Times New Roman" w:hAnsi="Times New Roman" w:cs="Times New Roman"/>
          <w:sz w:val="24"/>
          <w:szCs w:val="24"/>
        </w:rPr>
        <w:t>“</w:t>
      </w:r>
      <w:r w:rsidR="00BB3976" w:rsidRPr="00BB3976">
        <w:t xml:space="preserve"> </w:t>
      </w:r>
      <w:r w:rsidR="00BB3976" w:rsidRPr="00BB3976">
        <w:rPr>
          <w:rFonts w:ascii="Times New Roman" w:hAnsi="Times New Roman" w:cs="Times New Roman"/>
          <w:sz w:val="24"/>
          <w:szCs w:val="24"/>
        </w:rPr>
        <w:t>Динамические</w:t>
      </w:r>
      <w:proofErr w:type="gramEnd"/>
      <w:r w:rsidR="00BB3976" w:rsidRPr="00BB3976">
        <w:rPr>
          <w:rFonts w:ascii="Times New Roman" w:hAnsi="Times New Roman" w:cs="Times New Roman"/>
          <w:sz w:val="24"/>
          <w:szCs w:val="24"/>
        </w:rPr>
        <w:t xml:space="preserve"> массивы</w:t>
      </w:r>
      <w:r w:rsidR="002B4670" w:rsidRPr="00C9245B">
        <w:rPr>
          <w:rFonts w:ascii="Times New Roman" w:hAnsi="Times New Roman" w:cs="Times New Roman"/>
          <w:sz w:val="24"/>
          <w:szCs w:val="24"/>
        </w:rPr>
        <w:t xml:space="preserve">” в </w:t>
      </w:r>
      <w:r w:rsidR="002B4670" w:rsidRPr="00C924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B4670" w:rsidRPr="00C9245B">
        <w:rPr>
          <w:rFonts w:ascii="Times New Roman" w:hAnsi="Times New Roman" w:cs="Times New Roman"/>
          <w:sz w:val="24"/>
          <w:szCs w:val="24"/>
        </w:rPr>
        <w:t>++</w:t>
      </w:r>
    </w:p>
    <w:p w14:paraId="56DB292B" w14:textId="4A298293" w:rsidR="00C7382A" w:rsidRPr="00C9245B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043109">
      <w:pPr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42A18041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0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7CAAAC57" w14:textId="55C27748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>для создания, редактирования и вывода динамического массива.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11825591" w14:textId="665B8B5A" w:rsidR="005C3D65" w:rsidRPr="00C9245B" w:rsidRDefault="00837F0D" w:rsidP="005C3D65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BB3976">
        <w:rPr>
          <w:rFonts w:ascii="Times New Roman" w:hAnsi="Times New Roman" w:cs="Times New Roman"/>
        </w:rPr>
        <w:t>инициализацию динамического массива</w:t>
      </w:r>
    </w:p>
    <w:p w14:paraId="422482D8" w14:textId="550E46C9" w:rsidR="0070623A" w:rsidRPr="00C9245B" w:rsidRDefault="00BB3976" w:rsidP="005C3D65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думать алгоритм, который будет отвечать за редактирование</w:t>
      </w:r>
    </w:p>
    <w:p w14:paraId="6E15989F" w14:textId="2B5AC1FA" w:rsidR="004C7AC6" w:rsidRPr="00C9245B" w:rsidRDefault="00BB3976" w:rsidP="005C3D65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анализировать, как динамическая память влияет на оперативную память, а также понятия куча и стек.</w:t>
      </w:r>
    </w:p>
    <w:p w14:paraId="785641D1" w14:textId="47662AC3" w:rsidR="00A1481D" w:rsidRPr="00C9245B" w:rsidRDefault="00BB3976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анализировать</w:t>
      </w:r>
      <w:r w:rsidR="00043109">
        <w:rPr>
          <w:rFonts w:ascii="Times New Roman" w:hAnsi="Times New Roman" w:cs="Times New Roman"/>
        </w:rPr>
        <w:t xml:space="preserve"> о</w:t>
      </w:r>
      <w:r>
        <w:rPr>
          <w:rFonts w:ascii="Times New Roman" w:hAnsi="Times New Roman" w:cs="Times New Roman"/>
        </w:rPr>
        <w:t>чистку оперативной памяти</w:t>
      </w:r>
    </w:p>
    <w:p w14:paraId="7E75C9D9" w14:textId="03C71E20" w:rsidR="00A1481D" w:rsidRPr="00C9245B" w:rsidRDefault="00A1481D" w:rsidP="00A1481D">
      <w:pPr>
        <w:rPr>
          <w:rFonts w:ascii="Times New Roman" w:hAnsi="Times New Roman" w:cs="Times New Roman"/>
          <w:sz w:val="28"/>
        </w:rPr>
      </w:pPr>
      <w:r w:rsidRPr="00C9245B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6EA4E1D1" w14:textId="47E13D20" w:rsidR="00BB3976" w:rsidRDefault="00BB3976" w:rsidP="00BB3976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BB3976">
        <w:rPr>
          <w:rFonts w:eastAsia="Times New Roman"/>
          <w:color w:val="000000"/>
          <w:sz w:val="28"/>
          <w:szCs w:val="28"/>
          <w:lang w:eastAsia="ru-RU"/>
        </w:rPr>
        <w:t xml:space="preserve">Сформировать массив строк. Удалить из </w:t>
      </w:r>
      <w:r>
        <w:rPr>
          <w:rFonts w:eastAsia="Times New Roman"/>
          <w:color w:val="000000"/>
          <w:sz w:val="28"/>
          <w:szCs w:val="28"/>
          <w:lang w:eastAsia="ru-RU"/>
        </w:rPr>
        <w:t xml:space="preserve">него </w:t>
      </w:r>
      <w:r>
        <w:rPr>
          <w:rFonts w:eastAsia="Times New Roman"/>
          <w:color w:val="000000"/>
          <w:sz w:val="28"/>
          <w:szCs w:val="28"/>
          <w:lang w:val="en-US" w:eastAsia="ru-RU"/>
        </w:rPr>
        <w:t>k</w:t>
      </w:r>
      <w:r w:rsidRPr="00BB3976">
        <w:rPr>
          <w:rFonts w:eastAsia="Times New Roman"/>
          <w:color w:val="000000"/>
          <w:sz w:val="28"/>
          <w:szCs w:val="28"/>
          <w:lang w:eastAsia="ru-RU"/>
        </w:rPr>
        <w:t xml:space="preserve"> первых строк. </w:t>
      </w:r>
    </w:p>
    <w:p w14:paraId="2D944222" w14:textId="4677F13B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15985FF1" w:rsidR="00816C74" w:rsidRDefault="008704C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оздание динамического массива заданной длины</w:t>
      </w:r>
    </w:p>
    <w:p w14:paraId="2D67C5FA" w14:textId="2D6C794A" w:rsidR="00CE0064" w:rsidRPr="00C9245B" w:rsidRDefault="00CE0064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проверки входных данных</w:t>
      </w:r>
    </w:p>
    <w:p w14:paraId="75A28ECD" w14:textId="2728D439" w:rsidR="00816C74" w:rsidRPr="00C9245B" w:rsidRDefault="008704C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Заполнение массива</w:t>
      </w:r>
    </w:p>
    <w:p w14:paraId="3322D21D" w14:textId="3E5273AB" w:rsidR="00816C74" w:rsidRPr="00C9245B" w:rsidRDefault="008704C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дактирование массива</w:t>
      </w:r>
      <w:r w:rsidR="00043109">
        <w:rPr>
          <w:color w:val="000000"/>
          <w:sz w:val="28"/>
          <w:szCs w:val="28"/>
        </w:rPr>
        <w:t xml:space="preserve">, а именно удаление </w:t>
      </w:r>
      <w:r w:rsidR="00043109">
        <w:rPr>
          <w:color w:val="000000"/>
          <w:sz w:val="28"/>
          <w:szCs w:val="28"/>
          <w:lang w:val="en-US"/>
        </w:rPr>
        <w:t>k</w:t>
      </w:r>
      <w:r w:rsidR="00043109" w:rsidRPr="00043109">
        <w:rPr>
          <w:color w:val="000000"/>
          <w:sz w:val="28"/>
          <w:szCs w:val="28"/>
        </w:rPr>
        <w:t xml:space="preserve"> </w:t>
      </w:r>
      <w:r w:rsidR="00043109">
        <w:rPr>
          <w:color w:val="000000"/>
          <w:sz w:val="28"/>
          <w:szCs w:val="28"/>
        </w:rPr>
        <w:t>первых элементов</w:t>
      </w:r>
    </w:p>
    <w:p w14:paraId="028CBF62" w14:textId="7AF102C7" w:rsidR="00816C74" w:rsidRDefault="008704C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Копирование отредактированного массива в новый массив меньшей длины</w:t>
      </w:r>
    </w:p>
    <w:p w14:paraId="358361CB" w14:textId="4991E718" w:rsidR="00043109" w:rsidRPr="00C9245B" w:rsidRDefault="00043109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Отчистка памяти, выделенной под изначальный массив</w:t>
      </w:r>
    </w:p>
    <w:p w14:paraId="178EA2AF" w14:textId="3965DC87" w:rsidR="00816C74" w:rsidRPr="00C9245B" w:rsidRDefault="008704C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Вывод нового массива 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0C4AF1E4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D21FEF">
        <w:rPr>
          <w:rFonts w:ascii="Times New Roman" w:hAnsi="Times New Roman" w:cs="Times New Roman"/>
          <w:color w:val="000000"/>
          <w:sz w:val="28"/>
          <w:szCs w:val="28"/>
        </w:rPr>
        <w:t xml:space="preserve">для управления циклами, и контроля размеров массивов: </w:t>
      </w:r>
    </w:p>
    <w:p w14:paraId="1B3EBC1B" w14:textId="77777777" w:rsidR="00D21FEF" w:rsidRDefault="00D21FEF" w:rsidP="00D21FEF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 w:rsidRPr="00D21FE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D21FE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r w:rsidRPr="00D21FEF">
        <w:rPr>
          <w:rFonts w:ascii="Consolas" w:hAnsi="Consolas" w:cs="Consolas"/>
          <w:color w:val="000000"/>
          <w:sz w:val="19"/>
          <w:szCs w:val="19"/>
        </w:rPr>
        <w:t xml:space="preserve"> = -2, </w:t>
      </w: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D21FEF">
        <w:rPr>
          <w:rFonts w:ascii="Consolas" w:hAnsi="Consolas" w:cs="Consolas"/>
          <w:color w:val="000000"/>
          <w:sz w:val="19"/>
          <w:szCs w:val="19"/>
        </w:rPr>
        <w:t xml:space="preserve"> = -5;</w:t>
      </w:r>
    </w:p>
    <w:p w14:paraId="45A75C9E" w14:textId="77777777" w:rsidR="00D21FEF" w:rsidRDefault="00D21FEF" w:rsidP="00D21FEF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098FE41" w14:textId="77777777" w:rsidR="00D21FEF" w:rsidRDefault="00D21FEF" w:rsidP="00D21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85EC9D2" w14:textId="77777777" w:rsidR="00D21FEF" w:rsidRDefault="00D21FEF" w:rsidP="00D21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размерность масси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9CE26D" w14:textId="534AB199" w:rsidR="00D21FEF" w:rsidRPr="00D21FEF" w:rsidRDefault="00D21FE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3B79394" w14:textId="1DD47BFD" w:rsidR="008225E8" w:rsidRPr="00D21FEF" w:rsidRDefault="00CE0064" w:rsidP="00D21FEF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>Два указателя на динамические массивы строк</w:t>
      </w:r>
    </w:p>
    <w:p w14:paraId="3DE3FDC0" w14:textId="6E8A86F0" w:rsidR="00D21FEF" w:rsidRDefault="00CE0064" w:rsidP="00D21FEF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CE006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* a1 = </w:t>
      </w:r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3CE19B82" w14:textId="4487EBA4" w:rsidR="00CE0064" w:rsidRDefault="00CE0064" w:rsidP="008225E8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CE006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* a2 = </w:t>
      </w:r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[size-k];</w:t>
      </w:r>
    </w:p>
    <w:p w14:paraId="53679D5F" w14:textId="77777777" w:rsidR="00D21FEF" w:rsidRPr="00CE0064" w:rsidRDefault="00D21FEF" w:rsidP="008225E8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505B6589" w14:textId="27E947C2" w:rsidR="00386991" w:rsidRDefault="00D21FE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bookmarkStart w:id="2" w:name="_Toc57314748"/>
      <w:r>
        <w:rPr>
          <w:rFonts w:ascii="Times New Roman" w:hAnsi="Times New Roman" w:cs="Times New Roman"/>
          <w:color w:val="000000"/>
          <w:szCs w:val="28"/>
        </w:rPr>
        <w:t>Два динамических массива: первый изначальный массив с исходными данными, второй с меньшей длиной, в который первый массив будет скопирован</w:t>
      </w:r>
      <w:r w:rsidR="00326223">
        <w:rPr>
          <w:rFonts w:ascii="Times New Roman" w:hAnsi="Times New Roman" w:cs="Times New Roman"/>
          <w:color w:val="000000"/>
          <w:szCs w:val="28"/>
        </w:rPr>
        <w:t>:</w:t>
      </w:r>
    </w:p>
    <w:p w14:paraId="2EF13389" w14:textId="77777777" w:rsidR="00CE0064" w:rsidRPr="00CE0064" w:rsidRDefault="00CE0064" w:rsidP="00CE006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652C8D6" w14:textId="77777777" w:rsidR="00CE0064" w:rsidRPr="00897565" w:rsidRDefault="00CE0064" w:rsidP="00CE006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9756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0EFB12D" w14:textId="77777777" w:rsidR="00CE0064" w:rsidRPr="00CE0064" w:rsidRDefault="00CE0064" w:rsidP="00CE006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CE0064">
        <w:rPr>
          <w:rFonts w:ascii="Consolas" w:hAnsi="Consolas" w:cs="Consolas"/>
          <w:color w:val="A31515"/>
          <w:sz w:val="19"/>
          <w:szCs w:val="19"/>
        </w:rPr>
        <w:t>Введи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 w:rsidRPr="00CE0064">
        <w:rPr>
          <w:rFonts w:ascii="Consolas" w:hAnsi="Consolas" w:cs="Consolas"/>
          <w:color w:val="A31515"/>
          <w:sz w:val="19"/>
          <w:szCs w:val="19"/>
        </w:rPr>
        <w:t>строку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CCAD1CF" w14:textId="77777777" w:rsidR="00CE0064" w:rsidRDefault="00CE0064" w:rsidP="00CE006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213276E" w14:textId="2777ED03" w:rsidR="00CE0064" w:rsidRPr="00D21FEF" w:rsidRDefault="00CE0064" w:rsidP="00D21FEF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21FE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21FE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k; </w:t>
      </w:r>
      <w:proofErr w:type="spellStart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97DFA17" w14:textId="77777777" w:rsidR="00D21FEF" w:rsidRDefault="00D21FEF" w:rsidP="00CE006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64035" w14:textId="58C3019F" w:rsidR="00386991" w:rsidRPr="00386991" w:rsidRDefault="008225E8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65CD9EA8" w14:textId="781782C0" w:rsidR="00D21FEF" w:rsidRDefault="00CE0064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a1[i];</w:t>
      </w:r>
    </w:p>
    <w:p w14:paraId="352963F5" w14:textId="77777777" w:rsidR="00D21FEF" w:rsidRPr="00D21FEF" w:rsidRDefault="00D21FE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</w:p>
    <w:p w14:paraId="3F6500F1" w14:textId="70FC2DA2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5765DFA0" w14:textId="24EF7E13" w:rsidR="008225E8" w:rsidRDefault="00CE0064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")    "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a2[</w:t>
      </w:r>
      <w:proofErr w:type="spellStart"/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7AB2C8" w14:textId="77777777" w:rsidR="00D21FEF" w:rsidRDefault="00D21FEF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0002CD" w14:textId="0ACC7ABF" w:rsidR="00D21FEF" w:rsidRDefault="00D21FE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Кроме функций для ввода и вывода данных используются циклы, которые передвигают указатель на следующую область памяти (следующий элемент массива) </w:t>
      </w:r>
    </w:p>
    <w:p w14:paraId="0CACE215" w14:textId="77777777" w:rsidR="00D21FEF" w:rsidRPr="00D21FEF" w:rsidRDefault="00D21FEF" w:rsidP="00D21FEF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21FE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21FE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F6A04B6" w14:textId="77777777" w:rsidR="00D21FEF" w:rsidRPr="00D21FEF" w:rsidRDefault="00D21FEF" w:rsidP="00D21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143A618" w14:textId="77777777" w:rsidR="00D21FEF" w:rsidRPr="00D21FEF" w:rsidRDefault="00D21FEF" w:rsidP="00D21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1FE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1FEF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D21FEF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1FE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D21FE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1FEF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строку</w:t>
      </w:r>
      <w:r w:rsidRPr="00D21FEF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1FE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1FEF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1FEF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</w:t>
      </w:r>
      <w:proofErr w:type="spellStart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18D9F2B" w14:textId="1B479062" w:rsidR="00D21FEF" w:rsidRPr="00D21FEF" w:rsidRDefault="00D21FE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28"/>
        </w:rPr>
      </w:pPr>
      <w:r w:rsidRPr="00D21FEF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63E210" w14:textId="77777777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 xml:space="preserve">. Например, цикл, который редактирует массив, удаляя </w:t>
      </w:r>
      <w:r w:rsidR="00CE0064">
        <w:rPr>
          <w:rFonts w:ascii="Times New Roman" w:hAnsi="Times New Roman" w:cs="Times New Roman"/>
          <w:color w:val="000000"/>
          <w:szCs w:val="28"/>
          <w:lang w:val="en-US"/>
        </w:rPr>
        <w:t>k</w:t>
      </w:r>
      <w:r w:rsidR="00CE0064" w:rsidRPr="00CE0064">
        <w:rPr>
          <w:rFonts w:ascii="Times New Roman" w:hAnsi="Times New Roman" w:cs="Times New Roman"/>
          <w:color w:val="000000"/>
          <w:szCs w:val="28"/>
        </w:rPr>
        <w:t xml:space="preserve"> </w:t>
      </w:r>
      <w:r w:rsidR="00CE0064">
        <w:rPr>
          <w:rFonts w:ascii="Times New Roman" w:hAnsi="Times New Roman" w:cs="Times New Roman"/>
          <w:color w:val="000000"/>
          <w:szCs w:val="28"/>
        </w:rPr>
        <w:t xml:space="preserve">первых элементов: </w:t>
      </w:r>
    </w:p>
    <w:p w14:paraId="0A366C65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1; j &lt;= k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4E91623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AD3B694" w14:textId="77777777" w:rsidR="00987DA2" w:rsidRDefault="00CE0064" w:rsidP="00CE006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97565">
        <w:rPr>
          <w:rFonts w:ascii="Consolas" w:hAnsi="Consolas" w:cs="Consolas"/>
          <w:color w:val="000000"/>
          <w:sz w:val="19"/>
          <w:szCs w:val="19"/>
          <w:lang w:val="en-US"/>
        </w:rPr>
        <w:t>a1[</w:t>
      </w:r>
      <w:proofErr w:type="spellStart"/>
      <w:proofErr w:type="gramEnd"/>
      <w:r w:rsidRPr="0089756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97565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897565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897565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</w:t>
      </w:r>
      <w:proofErr w:type="spellStart"/>
      <w:r w:rsidRPr="0089756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97565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];</w:t>
      </w:r>
    </w:p>
    <w:p w14:paraId="133C0BA1" w14:textId="77777777" w:rsidR="00987DA2" w:rsidRDefault="00987DA2" w:rsidP="00987DA2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Для защиты программы от случайных ошибок были реализованы проверки входных данных:</w:t>
      </w:r>
    </w:p>
    <w:p w14:paraId="309A6939" w14:textId="1DDBEA15" w:rsidR="00987DA2" w:rsidRPr="00987DA2" w:rsidRDefault="00987DA2" w:rsidP="00987DA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  <w:r w:rsidRPr="00987DA2">
        <w:rPr>
          <w:rFonts w:ascii="Times New Roman" w:hAnsi="Times New Roman" w:cs="Times New Roman"/>
          <w:color w:val="000000"/>
          <w:szCs w:val="19"/>
        </w:rPr>
        <w:t>Проверка размерности массива (размер больше 0)</w:t>
      </w:r>
      <w:r w:rsidR="00C85565">
        <w:rPr>
          <w:rFonts w:ascii="Times New Roman" w:hAnsi="Times New Roman" w:cs="Times New Roman"/>
          <w:color w:val="000000"/>
          <w:szCs w:val="19"/>
        </w:rPr>
        <w:t>:</w:t>
      </w:r>
      <w:bookmarkStart w:id="3" w:name="_GoBack"/>
      <w:bookmarkEnd w:id="3"/>
    </w:p>
    <w:p w14:paraId="1D4E03A4" w14:textId="77777777" w:rsidR="00987DA2" w:rsidRDefault="00987DA2" w:rsidP="00987DA2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4EE6B2A" w14:textId="449FEDEE" w:rsidR="00987DA2" w:rsidRDefault="00987DA2" w:rsidP="00987DA2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9A2393D" w14:textId="77777777" w:rsidR="00987DA2" w:rsidRDefault="00987DA2" w:rsidP="00987DA2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размерность масси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6778A31" w14:textId="77777777" w:rsidR="00987DA2" w:rsidRDefault="00987DA2" w:rsidP="00987D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987DA2">
        <w:rPr>
          <w:rFonts w:ascii="Consolas" w:hAnsi="Consolas" w:cs="Consolas"/>
          <w:color w:val="000000"/>
          <w:sz w:val="19"/>
          <w:szCs w:val="19"/>
        </w:rPr>
        <w:t>}</w:t>
      </w:r>
    </w:p>
    <w:p w14:paraId="663AD1C8" w14:textId="77777777" w:rsidR="00987DA2" w:rsidRDefault="00987DA2" w:rsidP="00987DA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 xml:space="preserve">     Проверка количества удаляемых строк:</w:t>
      </w:r>
    </w:p>
    <w:p w14:paraId="6BE3AD95" w14:textId="3E1618AB" w:rsidR="00987DA2" w:rsidRDefault="00987DA2" w:rsidP="00987D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k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|| k 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887307B" w14:textId="23FC0A02" w:rsidR="00987DA2" w:rsidRDefault="00987DA2" w:rsidP="00987D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55BA232" w14:textId="4EE0B711" w:rsidR="00987DA2" w:rsidRDefault="00987DA2" w:rsidP="00987D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, сколько строк нужно удал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76D64A27" w14:textId="1718B8FC" w:rsidR="005601E3" w:rsidRPr="00987DA2" w:rsidRDefault="00987DA2" w:rsidP="00987DA2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  <w:r w:rsidR="00624F18" w:rsidRPr="00987DA2">
        <w:rPr>
          <w:color w:val="000000"/>
          <w:szCs w:val="28"/>
        </w:rPr>
        <w:br w:type="page"/>
      </w:r>
      <w:bookmarkEnd w:id="2"/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bookmarkStart w:id="4" w:name="_Toc57314749"/>
      <w:r w:rsidRPr="00C9245B">
        <w:lastRenderedPageBreak/>
        <w:t>Код</w:t>
      </w:r>
      <w:bookmarkEnd w:id="4"/>
    </w:p>
    <w:p w14:paraId="1901077A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7889D59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2F094ADB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12898023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058A9E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A3A950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34A33AB4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50FE0A8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7D2A81FE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62C9DBF1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079154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 = -2, k = -5;</w:t>
      </w:r>
    </w:p>
    <w:p w14:paraId="3E5F291E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(size &lt; 1)</w:t>
      </w:r>
    </w:p>
    <w:p w14:paraId="63B9496D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642B928" w14:textId="77777777" w:rsidR="00CE0064" w:rsidRPr="00043109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4310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43109">
        <w:rPr>
          <w:rFonts w:ascii="Consolas" w:hAnsi="Consolas" w:cs="Consolas"/>
          <w:color w:val="008080"/>
          <w:sz w:val="19"/>
          <w:szCs w:val="19"/>
        </w:rPr>
        <w:t>&lt;&lt;</w:t>
      </w:r>
      <w:r w:rsidRPr="0004310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43109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04310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азмерность</w:t>
      </w:r>
      <w:r w:rsidRPr="0004310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ассива</w:t>
      </w:r>
      <w:r w:rsidRPr="00043109">
        <w:rPr>
          <w:rFonts w:ascii="Consolas" w:hAnsi="Consolas" w:cs="Consolas"/>
          <w:color w:val="A31515"/>
          <w:sz w:val="19"/>
          <w:szCs w:val="19"/>
        </w:rPr>
        <w:t>: "</w:t>
      </w:r>
      <w:r w:rsidRPr="00043109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04310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43109">
        <w:rPr>
          <w:rFonts w:ascii="Consolas" w:hAnsi="Consolas" w:cs="Consolas"/>
          <w:color w:val="008080"/>
          <w:sz w:val="19"/>
          <w:szCs w:val="19"/>
        </w:rPr>
        <w:t>&gt;&gt;</w:t>
      </w:r>
      <w:r w:rsidRPr="0004310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r w:rsidRPr="00043109">
        <w:rPr>
          <w:rFonts w:ascii="Consolas" w:hAnsi="Consolas" w:cs="Consolas"/>
          <w:color w:val="000000"/>
          <w:sz w:val="19"/>
          <w:szCs w:val="19"/>
        </w:rPr>
        <w:t>;</w:t>
      </w:r>
    </w:p>
    <w:p w14:paraId="58C61636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3109">
        <w:rPr>
          <w:rFonts w:ascii="Consolas" w:hAnsi="Consolas" w:cs="Consolas"/>
          <w:color w:val="000000"/>
          <w:sz w:val="19"/>
          <w:szCs w:val="19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24EF7EC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A89FE8F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E006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* a1 = </w:t>
      </w:r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4AF7AE62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E9B7CD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33CF0EB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3F318C0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строку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0094C20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FBA4151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688429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lt; 1 || k &gt; size)</w:t>
      </w:r>
    </w:p>
    <w:p w14:paraId="2FA2FA87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A71DA85" w14:textId="77777777" w:rsidR="00CE0064" w:rsidRPr="00043109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4310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43109">
        <w:rPr>
          <w:rFonts w:ascii="Consolas" w:hAnsi="Consolas" w:cs="Consolas"/>
          <w:color w:val="008080"/>
          <w:sz w:val="19"/>
          <w:szCs w:val="19"/>
        </w:rPr>
        <w:t>&lt;&lt;</w:t>
      </w:r>
      <w:r w:rsidRPr="0004310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43109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043109">
        <w:rPr>
          <w:rFonts w:ascii="Consolas" w:hAnsi="Consolas" w:cs="Consolas"/>
          <w:color w:val="A31515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сколько</w:t>
      </w:r>
      <w:r w:rsidRPr="0004310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трок</w:t>
      </w:r>
      <w:r w:rsidRPr="0004310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ужно</w:t>
      </w:r>
      <w:r w:rsidRPr="0004310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ить</w:t>
      </w:r>
      <w:r w:rsidRPr="00043109">
        <w:rPr>
          <w:rFonts w:ascii="Consolas" w:hAnsi="Consolas" w:cs="Consolas"/>
          <w:color w:val="A31515"/>
          <w:sz w:val="19"/>
          <w:szCs w:val="19"/>
        </w:rPr>
        <w:t>: "</w:t>
      </w:r>
      <w:r w:rsidRPr="00043109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04310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43109">
        <w:rPr>
          <w:rFonts w:ascii="Consolas" w:hAnsi="Consolas" w:cs="Consolas"/>
          <w:color w:val="008080"/>
          <w:sz w:val="19"/>
          <w:szCs w:val="19"/>
        </w:rPr>
        <w:t>&gt;&gt;</w:t>
      </w:r>
      <w:r w:rsidRPr="0004310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043109">
        <w:rPr>
          <w:rFonts w:ascii="Consolas" w:hAnsi="Consolas" w:cs="Consolas"/>
          <w:color w:val="000000"/>
          <w:sz w:val="19"/>
          <w:szCs w:val="19"/>
        </w:rPr>
        <w:t>;</w:t>
      </w:r>
    </w:p>
    <w:p w14:paraId="1CD8F31D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3109">
        <w:rPr>
          <w:rFonts w:ascii="Consolas" w:hAnsi="Consolas" w:cs="Consolas"/>
          <w:color w:val="000000"/>
          <w:sz w:val="19"/>
          <w:szCs w:val="19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9F36E5C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DD9C8F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1; j &lt;= k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2CBEB52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40F8CAC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a1[</w:t>
      </w:r>
      <w:proofErr w:type="spellStart"/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];</w:t>
      </w:r>
    </w:p>
    <w:p w14:paraId="03945AD6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6D67A1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E006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* a2 = </w:t>
      </w:r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[size-k];</w:t>
      </w:r>
    </w:p>
    <w:p w14:paraId="192D8BEB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k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35D76BD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a2[</w:t>
      </w:r>
      <w:proofErr w:type="spellStart"/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3A0E543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a1;</w:t>
      </w:r>
    </w:p>
    <w:p w14:paraId="3E880272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D2B7B8" w14:textId="77777777" w:rsid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ассив с изменениями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DEBB53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E006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k;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3C542CF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1A0E003" w14:textId="77777777" w:rsidR="00CE0064" w:rsidRP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A31515"/>
          <w:sz w:val="19"/>
          <w:szCs w:val="19"/>
          <w:lang w:val="en-US"/>
        </w:rPr>
        <w:t>")    "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a2[</w:t>
      </w:r>
      <w:proofErr w:type="spellStart"/>
      <w:proofErr w:type="gram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CE006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BE7A48" w14:textId="77777777" w:rsidR="00CE0064" w:rsidRDefault="00CE0064" w:rsidP="00CE00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E006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872CA9B" w14:textId="0D65CF90" w:rsidR="00837F0D" w:rsidRPr="00C9245B" w:rsidRDefault="00CE0064" w:rsidP="00CE00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6D34CD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33888B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E274F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CAD9A9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B11816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9E3CB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68CDCD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50167E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1FB87B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927B4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390400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5932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B1C137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F24A31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B9071E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6F9E7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81FF1E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C8F481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FCD5DC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93FA8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5500C990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6D29BDF1" w14:textId="63E5F782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3DAD00D2" wp14:editId="766BF6BF">
            <wp:extent cx="6246897" cy="8816340"/>
            <wp:effectExtent l="0" t="0" r="0" b="381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034" cy="8817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8AE06" w14:textId="26DD4532" w:rsidR="00897565" w:rsidRDefault="00043109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pict w14:anchorId="5D64F8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7.8pt;height:689.4pt">
            <v:imagedata r:id="rId8" o:title="2"/>
          </v:shape>
        </w:pict>
      </w:r>
    </w:p>
    <w:p w14:paraId="37D9F021" w14:textId="77777777" w:rsidR="00897565" w:rsidRDefault="00897565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1C588096" w:rsidR="00815331" w:rsidRPr="00C9245B" w:rsidRDefault="00C051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05166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A49C62C" wp14:editId="4B444AFE">
            <wp:extent cx="2880610" cy="2560542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0610" cy="256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E59C5" w14:textId="5CE6879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E408328" w14:textId="79D307C6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7C5D97" w14:textId="77777777" w:rsidR="00370102" w:rsidRDefault="00370102" w:rsidP="009D1C69">
      <w:pPr>
        <w:spacing w:after="0" w:line="240" w:lineRule="auto"/>
      </w:pPr>
      <w:r>
        <w:separator/>
      </w:r>
    </w:p>
  </w:endnote>
  <w:endnote w:type="continuationSeparator" w:id="0">
    <w:p w14:paraId="354C9726" w14:textId="77777777" w:rsidR="00370102" w:rsidRDefault="00370102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D29A6E" w14:textId="77777777" w:rsidR="00370102" w:rsidRDefault="00370102" w:rsidP="009D1C69">
      <w:pPr>
        <w:spacing w:after="0" w:line="240" w:lineRule="auto"/>
      </w:pPr>
      <w:r>
        <w:separator/>
      </w:r>
    </w:p>
  </w:footnote>
  <w:footnote w:type="continuationSeparator" w:id="0">
    <w:p w14:paraId="1525449F" w14:textId="77777777" w:rsidR="00370102" w:rsidRDefault="00370102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3922360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qwUABAb8DCwAAAA="/>
  </w:docVars>
  <w:rsids>
    <w:rsidRoot w:val="00C7382A"/>
    <w:rsid w:val="00007063"/>
    <w:rsid w:val="0001694A"/>
    <w:rsid w:val="00043109"/>
    <w:rsid w:val="000A3ACE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DE2"/>
    <w:rsid w:val="002B4670"/>
    <w:rsid w:val="002C1EBC"/>
    <w:rsid w:val="00326223"/>
    <w:rsid w:val="00327E24"/>
    <w:rsid w:val="00370102"/>
    <w:rsid w:val="00386991"/>
    <w:rsid w:val="003B31F8"/>
    <w:rsid w:val="003E5CA2"/>
    <w:rsid w:val="003F0B9C"/>
    <w:rsid w:val="00401E8C"/>
    <w:rsid w:val="00475B60"/>
    <w:rsid w:val="004C7AC6"/>
    <w:rsid w:val="004E17FE"/>
    <w:rsid w:val="005601E3"/>
    <w:rsid w:val="0059312E"/>
    <w:rsid w:val="005B0FB0"/>
    <w:rsid w:val="005C3D65"/>
    <w:rsid w:val="00624F18"/>
    <w:rsid w:val="00645771"/>
    <w:rsid w:val="006D37C6"/>
    <w:rsid w:val="006F3F17"/>
    <w:rsid w:val="0070623A"/>
    <w:rsid w:val="00730CC6"/>
    <w:rsid w:val="0075245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592"/>
    <w:rsid w:val="008C04C9"/>
    <w:rsid w:val="008F38D8"/>
    <w:rsid w:val="00914507"/>
    <w:rsid w:val="009214C8"/>
    <w:rsid w:val="009811D6"/>
    <w:rsid w:val="00987DA2"/>
    <w:rsid w:val="009C0BC6"/>
    <w:rsid w:val="009D1C69"/>
    <w:rsid w:val="009D7738"/>
    <w:rsid w:val="00A1481D"/>
    <w:rsid w:val="00A52109"/>
    <w:rsid w:val="00A81B69"/>
    <w:rsid w:val="00AC0445"/>
    <w:rsid w:val="00AF7B36"/>
    <w:rsid w:val="00B40395"/>
    <w:rsid w:val="00B507AB"/>
    <w:rsid w:val="00B52393"/>
    <w:rsid w:val="00B54525"/>
    <w:rsid w:val="00B62372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E0064"/>
    <w:rsid w:val="00D16B00"/>
    <w:rsid w:val="00D21FEF"/>
    <w:rsid w:val="00D2703F"/>
    <w:rsid w:val="00E751ED"/>
    <w:rsid w:val="00ED0E5B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4</TotalTime>
  <Pages>1</Pages>
  <Words>577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28</cp:revision>
  <cp:lastPrinted>2020-12-03T14:51:00Z</cp:lastPrinted>
  <dcterms:created xsi:type="dcterms:W3CDTF">2020-11-26T11:28:00Z</dcterms:created>
  <dcterms:modified xsi:type="dcterms:W3CDTF">2021-02-09T11:01:00Z</dcterms:modified>
</cp:coreProperties>
</file>